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teorologist position at [Company/Organization Name] in Saudi Arabia, Jeddah. As a dedicated and experienced meteorologist with a passion for understanding and predicting atmospheric phenomena, I am eager to contribute my expertise to an organization that values innovation, precision, and the unique climatic challenges of this dynamic region. Saudi Arabia Jeddah, with its strategic location along the Red Sea coast and its evolving infrastructure projects, presents a compelling opportunity for meteorologists to play a pivotal role in shaping weather-related decisions that impact public safety, industry operations, and environmental sustainability.</w:t>
      </w:r>
    </w:p>
    <w:p>
      <w:pPr>
        <w:pStyle w:val="BodyText"/>
      </w:pPr>
      <w:r>
        <w:t xml:space="preserve">Throughout my career as a Meteorologist, I have developed a strong foundation in atmospheric science, data analysis, and weather forecasting. My academic background in Meteorology from [Your University] equipped me with the theoretical knowledge and practical skills necessary to interpret complex meteorological data and provide actionable insights. In my professional journey, I have worked on projects ranging from short-term weather prediction to long-term climate modeling, ensuring that my work aligns with the needs of diverse industries, including aviation, agriculture, and disaster management.</w:t>
      </w:r>
    </w:p>
    <w:p>
      <w:pPr>
        <w:pStyle w:val="BodyText"/>
      </w:pPr>
      <w:r>
        <w:t xml:space="preserve">What excites me most about the opportunity in Saudi Arabia Jeddah is the chance to apply my expertise in a region where weather patterns are as unique as they are challenging. Jeddah's coastal climate, characterized by high humidity during certain seasons and occasional extreme weather events such as heavy rainfall and sandstorms, requires precise and timely meteorological analysis. My experience with similar climatic conditions in [mention any relevant location or project] has prepared me to address these challenges effectively. I am particularly interested in contributing to the development of advanced weather monitoring systems that can enhance the resilience of Jeddah's growing urban landscape.</w:t>
      </w:r>
    </w:p>
    <w:p>
      <w:pPr>
        <w:pStyle w:val="BodyText"/>
      </w:pPr>
      <w:r>
        <w:t xml:space="preserve">One of my core strengths as a Meteorologist is my ability to translate complex scientific data into clear, user-friendly forecasts and reports. I understand that stakeholders in Saudi Arabia, from construction companies managing large-scale infrastructure projects to local authorities ensuring public safety during extreme weather events, rely heavily on accurate meteorological information. My work has consistently focused on bridging the gap between scientific research and practical applications, ensuring that my findings are accessible and actionable for decision-makers across various sectors.</w:t>
      </w:r>
    </w:p>
    <w:p>
      <w:pPr>
        <w:pStyle w:val="BodyText"/>
      </w:pPr>
      <w:r>
        <w:t xml:space="preserve">Moreover, I am deeply committed to leveraging technology to improve meteorological services. In my previous roles, I have utilized cutting-edge tools such as [mention specific software or technologies, e.g., "WRF modeling," "satellite imagery analysis," or "AI-driven weather prediction systems"]. These tools have enabled me to deliver more accurate forecasts and support data-driven decision-making. I am confident that my technical proficiency and adaptability will allow me to integrate seamlessly into your team’s workflows and contribute to the advancement of meteorological practices in Saudi Arabia Jeddah.</w:t>
      </w:r>
    </w:p>
    <w:p>
      <w:pPr>
        <w:pStyle w:val="BodyText"/>
      </w:pPr>
      <w:r>
        <w:t xml:space="preserve">Saudi Arabia's Vision 2030 has placed a strong emphasis on sustainable development, renewable energy, and climate resilience—areas where meteorologists play a critical role. I am particularly drawn to the opportunity to collaborate with organizations that are at the forefront of these initiatives. For instance, understanding weather patterns is essential for optimizing solar energy production in Jeddah, which aligns with the Kingdom’s goals of reducing carbon emissions and diversifying its energy sources. My expertise in climate analysis and weather modeling can directly support such efforts, ensuring that meteorological insights inform both current operations and long-term planning.</w:t>
      </w:r>
    </w:p>
    <w:p>
      <w:pPr>
        <w:pStyle w:val="BodyText"/>
      </w:pPr>
      <w:r>
        <w:t xml:space="preserve">Another aspect that resonates with me about working in Saudi Arabia Jeddah is the cultural richness and the spirit of innovation that defines the region. As a Meteorologist, I am not only focused on technical excellence but also on building trust through transparency and reliability. I believe that fostering strong relationships with local communities, government agencies, and private sector partners is essential for delivering meteorological services that meet the unique needs of Jeddah’s population. My collaborative approach and ability to communicate effectively with diverse stakeholders will enable me to contribute meaningfully to your organization’s mission.</w:t>
      </w:r>
    </w:p>
    <w:p>
      <w:pPr>
        <w:pStyle w:val="BodyText"/>
      </w:pPr>
      <w:r>
        <w:t xml:space="preserve">Finally, I would like to emphasize my enthusiasm for contributing to the growth of meteorological science in Saudi Arabia. The country’s strategic location and rapid development make it an ideal hub for addressing global weather challenges while supporting local needs. I am eager to bring my expertise, dedication, and passion for meteorology to your team in Jeddah, where I can help ensure that weather-related decisions are informed by the highest standards of accuracy and innovation.</w:t>
      </w:r>
    </w:p>
    <w:p>
      <w:pPr>
        <w:pStyle w:val="BodyText"/>
      </w:pPr>
      <w:r>
        <w:t xml:space="preserve">Thank you for considering my application. I would welcome the opportunity to discuss how my skills and experiences align with the goals of [Company/Organization Name] in Saudi Arabia Jeddah. Please feel free to contact me at [Your Phone Number] or [Your Email Address] at your earliest convenience. I look forward to the possibility of contributing to your organization’s success and making a meaningful impact in this vibrant city.</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6-06-02T16:01:00Z</dcterms:created>
  <dcterms:modified xsi:type="dcterms:W3CDTF">2026-06-02T16:01:00Z</dcterms:modified>
</cp:coreProperties>
</file>

<file path=docProps/custom.xml><?xml version="1.0" encoding="utf-8"?>
<Properties xmlns="http://schemas.openxmlformats.org/officeDocument/2006/custom-properties" xmlns:vt="http://schemas.openxmlformats.org/officeDocument/2006/docPropsVTypes"/>
</file>